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8622A" w14:textId="77777777" w:rsidR="0087449B" w:rsidRDefault="0087449B" w:rsidP="0087449B">
      <w:pPr>
        <w:spacing w:after="0" w:line="240" w:lineRule="auto"/>
      </w:pPr>
    </w:p>
    <w:p w14:paraId="0202B25A" w14:textId="77777777" w:rsidR="0087449B" w:rsidRDefault="0087449B" w:rsidP="0087449B">
      <w:pPr>
        <w:spacing w:after="0" w:line="240" w:lineRule="auto"/>
      </w:pPr>
    </w:p>
    <w:p w14:paraId="3621DCF4" w14:textId="77777777" w:rsidR="0087449B" w:rsidRDefault="0087449B" w:rsidP="0087449B">
      <w:pPr>
        <w:spacing w:after="0" w:line="240" w:lineRule="auto"/>
      </w:pPr>
    </w:p>
    <w:p w14:paraId="450DB974" w14:textId="77777777" w:rsidR="0087449B" w:rsidRDefault="0087449B" w:rsidP="0087449B">
      <w:pPr>
        <w:spacing w:after="0" w:line="240" w:lineRule="auto"/>
        <w:jc w:val="center"/>
      </w:pPr>
    </w:p>
    <w:p w14:paraId="3CECB3FD" w14:textId="0E676F3A" w:rsidR="00ED0103" w:rsidRDefault="0087449B" w:rsidP="0087449B">
      <w:pPr>
        <w:spacing w:after="0" w:line="240" w:lineRule="auto"/>
        <w:jc w:val="center"/>
        <w:rPr>
          <w:b/>
        </w:rPr>
      </w:pPr>
      <w:r w:rsidRPr="0087449B">
        <w:rPr>
          <w:rFonts w:ascii="Arial" w:eastAsia="Arial" w:hAnsi="Arial" w:cs="Arial"/>
          <w:b/>
          <w:bCs/>
          <w:noProof/>
          <w:color w:val="FFFFFF"/>
          <w:spacing w:val="-1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0A0D2E5" wp14:editId="5CB33B06">
            <wp:simplePos x="0" y="0"/>
            <wp:positionH relativeFrom="margin">
              <wp:posOffset>2208388</wp:posOffset>
            </wp:positionH>
            <wp:positionV relativeFrom="margin">
              <wp:posOffset>-866633</wp:posOffset>
            </wp:positionV>
            <wp:extent cx="1431451" cy="1413106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AM Logo NEW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451" cy="14131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449B">
        <w:rPr>
          <w:b/>
        </w:rPr>
        <w:t>2</w:t>
      </w:r>
      <w:r w:rsidR="00967E68">
        <w:rPr>
          <w:b/>
        </w:rPr>
        <w:t>02</w:t>
      </w:r>
      <w:r w:rsidR="0028360A">
        <w:rPr>
          <w:b/>
        </w:rPr>
        <w:t>2</w:t>
      </w:r>
      <w:r w:rsidRPr="0087449B">
        <w:rPr>
          <w:b/>
        </w:rPr>
        <w:t xml:space="preserve"> Fellow Application</w:t>
      </w:r>
    </w:p>
    <w:p w14:paraId="5042E3E6" w14:textId="48B2B250" w:rsidR="0087449B" w:rsidRDefault="0087449B" w:rsidP="0087449B">
      <w:pPr>
        <w:spacing w:after="0" w:line="240" w:lineRule="auto"/>
        <w:jc w:val="center"/>
        <w:rPr>
          <w:b/>
        </w:rPr>
      </w:pPr>
    </w:p>
    <w:p w14:paraId="0A6F840D" w14:textId="11C72B8F" w:rsidR="002759D1" w:rsidRPr="00B905D4" w:rsidRDefault="002759D1" w:rsidP="002759D1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</w:rPr>
        <w:t xml:space="preserve">This form should be as complete as possible upon submission. If applicant has no information to provide in a specific section, please fill in ‘none.’ Incomplete applications will be returned with no action taken. </w:t>
      </w:r>
      <w:r w:rsidRPr="00B905D4">
        <w:rPr>
          <w:rFonts w:ascii="Calibri" w:hAnsi="Calibri"/>
          <w:b/>
        </w:rPr>
        <w:t xml:space="preserve">Complete applications and accompanying materials are due on </w:t>
      </w:r>
      <w:r w:rsidR="0028360A">
        <w:rPr>
          <w:rFonts w:ascii="Calibri" w:hAnsi="Calibri"/>
          <w:b/>
        </w:rPr>
        <w:t>June 15,</w:t>
      </w:r>
      <w:r w:rsidR="006F026C">
        <w:rPr>
          <w:rFonts w:ascii="Calibri" w:hAnsi="Calibri"/>
          <w:b/>
        </w:rPr>
        <w:t xml:space="preserve"> 202</w:t>
      </w:r>
      <w:r w:rsidR="0028360A">
        <w:rPr>
          <w:rFonts w:ascii="Calibri" w:hAnsi="Calibri"/>
          <w:b/>
        </w:rPr>
        <w:t>2</w:t>
      </w:r>
      <w:r w:rsidRPr="00B905D4">
        <w:rPr>
          <w:rFonts w:ascii="Calibri" w:hAnsi="Calibri"/>
          <w:b/>
        </w:rPr>
        <w:t xml:space="preserve">. </w:t>
      </w:r>
    </w:p>
    <w:p w14:paraId="5443D369" w14:textId="77777777" w:rsidR="002759D1" w:rsidRPr="00B905D4" w:rsidRDefault="002759D1" w:rsidP="002759D1">
      <w:pPr>
        <w:spacing w:after="0" w:line="240" w:lineRule="auto"/>
        <w:rPr>
          <w:rFonts w:ascii="Calibri" w:hAnsi="Calibri"/>
        </w:rPr>
      </w:pPr>
    </w:p>
    <w:p w14:paraId="473F1BE7" w14:textId="046959A9" w:rsidR="0087449B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Name:</w:t>
      </w:r>
      <w:r w:rsidR="00B905D4">
        <w:rPr>
          <w:rFonts w:ascii="Calibri" w:hAnsi="Calibri"/>
        </w:rPr>
        <w:t xml:space="preserve"> _______________________________________________________________________________</w:t>
      </w:r>
    </w:p>
    <w:p w14:paraId="73015ECD" w14:textId="169ECE0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02665DEE" w14:textId="5B738675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Title:</w:t>
      </w:r>
      <w:r w:rsidR="00B905D4">
        <w:rPr>
          <w:rFonts w:ascii="Calibri" w:hAnsi="Calibri"/>
        </w:rPr>
        <w:t xml:space="preserve"> ________________________________________________________________________________</w:t>
      </w:r>
    </w:p>
    <w:p w14:paraId="039DFF96" w14:textId="160E3E9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B846B3E" w14:textId="1E3D08A3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Organization:</w:t>
      </w:r>
      <w:r w:rsidR="00B905D4">
        <w:rPr>
          <w:rFonts w:ascii="Calibri" w:hAnsi="Calibri"/>
        </w:rPr>
        <w:t xml:space="preserve"> _________________________________________________________________________</w:t>
      </w:r>
    </w:p>
    <w:p w14:paraId="1E769AFD" w14:textId="77777777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6553414E" w14:textId="4CCE5A54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Address:</w:t>
      </w:r>
      <w:r w:rsidR="00B905D4">
        <w:rPr>
          <w:rFonts w:ascii="Calibri" w:hAnsi="Calibri"/>
        </w:rPr>
        <w:t xml:space="preserve"> _____________________________________________________________________________</w:t>
      </w:r>
    </w:p>
    <w:p w14:paraId="637A99A8" w14:textId="7165B2B9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6586443D" w14:textId="0724EFBC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 xml:space="preserve">City/State/Country/Zip Code: </w:t>
      </w:r>
      <w:r w:rsidR="00B905D4">
        <w:rPr>
          <w:rFonts w:ascii="Calibri" w:hAnsi="Calibri"/>
        </w:rPr>
        <w:t>_____________________________________________________________</w:t>
      </w:r>
    </w:p>
    <w:p w14:paraId="1C4B90F4" w14:textId="1A049A43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D9EC9F7" w14:textId="36BB44FD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Phone:</w:t>
      </w:r>
      <w:r w:rsidR="00B905D4">
        <w:rPr>
          <w:rFonts w:ascii="Calibri" w:hAnsi="Calibri"/>
        </w:rPr>
        <w:t xml:space="preserve"> _______________________________________ E</w:t>
      </w:r>
      <w:r w:rsidRPr="00B905D4">
        <w:rPr>
          <w:rFonts w:ascii="Calibri" w:hAnsi="Calibri"/>
        </w:rPr>
        <w:t xml:space="preserve">mail: </w:t>
      </w:r>
      <w:r w:rsidR="00B905D4">
        <w:rPr>
          <w:rFonts w:ascii="Calibri" w:hAnsi="Calibri"/>
        </w:rPr>
        <w:t>__________________________________</w:t>
      </w:r>
    </w:p>
    <w:p w14:paraId="70C10236" w14:textId="377ECDED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7A9DDFDE" w14:textId="77777777" w:rsidR="00B905D4" w:rsidRDefault="00B905D4" w:rsidP="0087449B">
      <w:pPr>
        <w:spacing w:after="0" w:line="240" w:lineRule="auto"/>
        <w:rPr>
          <w:rFonts w:ascii="Calibri" w:hAnsi="Calibri"/>
          <w:b/>
        </w:rPr>
      </w:pPr>
    </w:p>
    <w:p w14:paraId="16AEBDC3" w14:textId="49526FF5" w:rsidR="002759D1" w:rsidRPr="00B905D4" w:rsidRDefault="002759D1" w:rsidP="0087449B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  <w:b/>
        </w:rPr>
        <w:t>S</w:t>
      </w:r>
      <w:r w:rsidR="00B905D4">
        <w:rPr>
          <w:rFonts w:ascii="Calibri" w:hAnsi="Calibri"/>
          <w:b/>
        </w:rPr>
        <w:t>ECTION</w:t>
      </w:r>
      <w:r w:rsidRPr="00B905D4">
        <w:rPr>
          <w:rFonts w:ascii="Calibri" w:hAnsi="Calibri"/>
          <w:b/>
        </w:rPr>
        <w:t xml:space="preserve"> I: PREREQUISITES </w:t>
      </w:r>
    </w:p>
    <w:p w14:paraId="5EFF0C3F" w14:textId="7985B9AE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1A313E86" w14:textId="4F97F684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Year joined AAAM:</w:t>
      </w:r>
      <w:r w:rsidR="00B905D4">
        <w:rPr>
          <w:rFonts w:ascii="Calibri" w:hAnsi="Calibri"/>
        </w:rPr>
        <w:t xml:space="preserve"> ________________________</w:t>
      </w:r>
    </w:p>
    <w:p w14:paraId="63DEA208" w14:textId="6EFB07DC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2F6985E6" w14:textId="533FA984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t>Positions held with AAAM</w:t>
      </w:r>
      <w:r w:rsidR="00B905D4" w:rsidRPr="00FC4DA5">
        <w:rPr>
          <w:rFonts w:ascii="Calibri" w:hAnsi="Calibri"/>
          <w:b/>
        </w:rPr>
        <w:t xml:space="preserve">: </w:t>
      </w:r>
    </w:p>
    <w:p w14:paraId="4C56FC4E" w14:textId="401A1487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439250DD" w14:textId="37CF65B9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Title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2A7E373C" w14:textId="4719C825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43201AFE" w14:textId="47890E61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FF981EB" w14:textId="2D4D30EB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055A79B9" w14:textId="33D43378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EC76486" w14:textId="365B5464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594E9C1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7C7007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868999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8C143B0" w14:textId="0FD9D61C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5FFD981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EC1330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4CE761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0B659E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F96450D" w14:textId="6B239FCD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E3C9C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7C0D12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F79AE2" w14:textId="77777777" w:rsidR="00B905D4" w:rsidRPr="00B905D4" w:rsidRDefault="00B905D4" w:rsidP="0087449B">
      <w:pPr>
        <w:spacing w:after="0" w:line="240" w:lineRule="auto"/>
        <w:rPr>
          <w:rFonts w:ascii="Calibri" w:hAnsi="Calibri"/>
        </w:rPr>
      </w:pPr>
    </w:p>
    <w:p w14:paraId="41D27E69" w14:textId="43486CD8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4C84671F" w14:textId="4B9F6232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lastRenderedPageBreak/>
        <w:t xml:space="preserve">Attendance at AAAM Conferences and courses: </w:t>
      </w:r>
    </w:p>
    <w:p w14:paraId="3C8700B1" w14:textId="223248B0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7E1B5F3A" w14:textId="03AC46D1" w:rsidR="00B905D4" w:rsidRP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itle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4B5527F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80DF4EB" w14:textId="31FCD3C6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A79A507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7BCC638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00D59E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B3E49E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A721F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9CE561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BC9C95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73EA4D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945AA0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098F962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7A3DD7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4743FA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AB9CC3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4DBDEB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A2C04EC" w14:textId="45C5B16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4C342DFD" w14:textId="134BC3BF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t>Scientific Papers presented at AAAM:</w:t>
      </w:r>
    </w:p>
    <w:p w14:paraId="14355D7C" w14:textId="77B4DCCE" w:rsidR="002759D1" w:rsidRDefault="002759D1" w:rsidP="0087449B">
      <w:pPr>
        <w:spacing w:after="0" w:line="240" w:lineRule="auto"/>
        <w:rPr>
          <w:rFonts w:ascii="Calibri" w:hAnsi="Calibri"/>
        </w:rPr>
      </w:pPr>
    </w:p>
    <w:p w14:paraId="217CF34D" w14:textId="77777777" w:rsidR="00B905D4" w:rsidRP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itle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518E8B3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47EB5C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C11AC5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D0CDC18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646CF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4B44CD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3F5A91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2653D1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0E54B6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789D90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E56C32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1890355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051CA3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CC68C5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803F8C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B6C6D3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087B6CE" w14:textId="77777777" w:rsidR="00B905D4" w:rsidRPr="00B905D4" w:rsidRDefault="00B905D4" w:rsidP="0087449B">
      <w:pPr>
        <w:spacing w:after="0" w:line="240" w:lineRule="auto"/>
        <w:rPr>
          <w:rFonts w:ascii="Calibri" w:hAnsi="Calibri"/>
        </w:rPr>
      </w:pPr>
    </w:p>
    <w:p w14:paraId="476838CC" w14:textId="77777777" w:rsidR="00B905D4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Have you ever been subject to disciplinary action or sanction by a professional body? </w:t>
      </w:r>
    </w:p>
    <w:p w14:paraId="3483E448" w14:textId="42D96051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850EC2D" w14:textId="20FB025E" w:rsidR="00B905D4" w:rsidRDefault="00B905D4" w:rsidP="00B905D4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Yes</w:t>
      </w:r>
    </w:p>
    <w:p w14:paraId="58968F77" w14:textId="6A76D885" w:rsidR="00B905D4" w:rsidRDefault="00B905D4" w:rsidP="00B905D4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No</w:t>
      </w:r>
    </w:p>
    <w:p w14:paraId="5325CB81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1F43EDF" w14:textId="6EB4D5B3" w:rsid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If yes, what body? </w:t>
      </w:r>
      <w:r w:rsidR="00B905D4">
        <w:rPr>
          <w:rFonts w:ascii="Calibri" w:hAnsi="Calibri" w:cs="Arial"/>
          <w:color w:val="231F20"/>
        </w:rPr>
        <w:t>______________________________________________________________________</w:t>
      </w:r>
    </w:p>
    <w:p w14:paraId="2A77149D" w14:textId="355E83C2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5F17036" w14:textId="04E98C1B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_____________________________________________________________________________________</w:t>
      </w:r>
    </w:p>
    <w:p w14:paraId="438E92E4" w14:textId="6C5D4A32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00B905D4">
        <w:rPr>
          <w:rFonts w:ascii="Calibri" w:hAnsi="Calibri" w:cs="Arial"/>
          <w:color w:val="231F20"/>
        </w:rPr>
        <w:lastRenderedPageBreak/>
        <w:t>Please outline the circumstances and the action or sanction. Please provide signed authorization for the Fellow Review Committee to inquire to the College, Board, or Association to gain corroborating information.</w:t>
      </w:r>
    </w:p>
    <w:p w14:paraId="2CC4B800" w14:textId="01DA2908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2964CE4E" w14:textId="792D25A8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Explanation:</w:t>
      </w:r>
      <w:r w:rsidR="00B905D4">
        <w:rPr>
          <w:rFonts w:ascii="Calibri" w:hAnsi="Calibri"/>
        </w:rPr>
        <w:t xml:space="preserve"> __________________________________________________________________________</w:t>
      </w:r>
    </w:p>
    <w:p w14:paraId="2E51BBE7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58DFED0" w14:textId="3B93C0A1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375463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514290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176415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0B66E9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1BC8C1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95718E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D63723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B21BB7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820A38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72D9AAD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63ABB1" w14:textId="1DBE6092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F028C88" w14:textId="77777777" w:rsidR="00B905D4" w:rsidRDefault="00B905D4" w:rsidP="0087449B">
      <w:pPr>
        <w:spacing w:after="0" w:line="240" w:lineRule="auto"/>
        <w:rPr>
          <w:rFonts w:ascii="Calibri" w:hAnsi="Calibri"/>
          <w:b/>
        </w:rPr>
      </w:pPr>
    </w:p>
    <w:p w14:paraId="2B8B8E84" w14:textId="10A2577A" w:rsidR="002759D1" w:rsidRPr="00B905D4" w:rsidRDefault="00B905D4" w:rsidP="0087449B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  <w:b/>
        </w:rPr>
        <w:t>SECTION</w:t>
      </w:r>
      <w:r w:rsidR="002759D1" w:rsidRPr="00B905D4">
        <w:rPr>
          <w:rFonts w:ascii="Calibri" w:hAnsi="Calibri"/>
          <w:b/>
        </w:rPr>
        <w:t xml:space="preserve"> II: CRITERIA</w:t>
      </w:r>
    </w:p>
    <w:p w14:paraId="6F9ACF94" w14:textId="211A65FE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044A6BE9" w14:textId="1ADD98C2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Academic Credentials State each degree and when conferred, name and location of academic institution.</w:t>
      </w:r>
    </w:p>
    <w:p w14:paraId="423A0BBD" w14:textId="77777777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61A7EB2" w14:textId="3A2A0DDB" w:rsidR="002759D1" w:rsidRPr="00B905D4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Baccalaure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</w:t>
      </w:r>
    </w:p>
    <w:p w14:paraId="5DD0DF73" w14:textId="77777777" w:rsidR="00B905D4" w:rsidRDefault="00B905D4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317B3D38" w14:textId="7A6708FE" w:rsidR="002759D1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Gradu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____</w:t>
      </w:r>
    </w:p>
    <w:p w14:paraId="385C4C16" w14:textId="77777777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5FE85CEA" w14:textId="7B25F64E" w:rsidR="002759D1" w:rsidRPr="00B905D4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Postgradu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</w:t>
      </w:r>
    </w:p>
    <w:p w14:paraId="2B846F0E" w14:textId="77777777" w:rsidR="00B905D4" w:rsidRDefault="00B905D4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0CC77341" w14:textId="0419F973" w:rsidR="002759D1" w:rsidRDefault="002759D1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Postdoctoral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_</w:t>
      </w:r>
    </w:p>
    <w:p w14:paraId="73835D5B" w14:textId="77777777" w:rsidR="00B905D4" w:rsidRPr="00B905D4" w:rsidRDefault="00B905D4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6B909181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Other Academic Recognition &amp; Honorary Degrees</w:t>
      </w:r>
    </w:p>
    <w:p w14:paraId="1881317F" w14:textId="11A16F30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pecify award, when received, and institution or organization that conferred it. </w:t>
      </w:r>
    </w:p>
    <w:p w14:paraId="7933331D" w14:textId="3C3CE5F5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74EBCC0" w14:textId="2B571736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Award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Year Received</w:t>
      </w:r>
      <w:r>
        <w:rPr>
          <w:rFonts w:ascii="Calibri" w:hAnsi="Calibri" w:cs="Arial"/>
          <w:color w:val="231F20"/>
        </w:rPr>
        <w:tab/>
        <w:t xml:space="preserve"> </w:t>
      </w:r>
      <w:r>
        <w:rPr>
          <w:rFonts w:ascii="Calibri" w:hAnsi="Calibri" w:cs="Arial"/>
          <w:color w:val="231F20"/>
        </w:rPr>
        <w:tab/>
        <w:t>Institution/Organization</w:t>
      </w:r>
    </w:p>
    <w:p w14:paraId="09C5170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337C36E" w14:textId="7758190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D51052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83FEA8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71659A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F7AA4B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0D4DF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1C755FB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DE4C40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C41C36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F2CF8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B0FC72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FE2DD34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 xml:space="preserve">Licensure </w:t>
      </w:r>
    </w:p>
    <w:p w14:paraId="4DB9B381" w14:textId="5130E937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Name of Licensing Body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 of Licensure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alty</w:t>
      </w:r>
    </w:p>
    <w:p w14:paraId="7DEAD379" w14:textId="5C6FB0E8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4E91324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C902B76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1E0307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0B06D4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B5DC03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6A311D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8F0FAB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CF177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6C534E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68AA275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F8752F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3E28A86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48887A8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Certification </w:t>
      </w:r>
    </w:p>
    <w:p w14:paraId="5012E30A" w14:textId="29EEE885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Name of Certifying Body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 of Certification</w:t>
      </w:r>
      <w:r w:rsidR="00B905D4">
        <w:rPr>
          <w:rFonts w:ascii="Calibri" w:hAnsi="Calibri" w:cs="Arial"/>
          <w:color w:val="231F20"/>
        </w:rPr>
        <w:t xml:space="preserve"> 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alty</w:t>
      </w:r>
    </w:p>
    <w:p w14:paraId="4BD2FAF3" w14:textId="4D5B0657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511949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E7EC1D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FDE6204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630D4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001C7E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5F5BE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855D5C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FF8379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078BFE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3677915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39CE4E2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80F1125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E05C615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Academic Appointments</w:t>
      </w:r>
    </w:p>
    <w:p w14:paraId="7F9CD125" w14:textId="0D98C5BA" w:rsidR="002759D1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Title/Appointment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 w:rsidR="002759D1" w:rsidRPr="00B905D4">
        <w:rPr>
          <w:rFonts w:ascii="Calibri" w:hAnsi="Calibri" w:cs="Arial"/>
          <w:color w:val="231F20"/>
        </w:rPr>
        <w:t>Institu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Year</w:t>
      </w:r>
    </w:p>
    <w:p w14:paraId="3DD12D6A" w14:textId="38E6338F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70755A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6E29CF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046B5E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3BC3DC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799AD65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D9DA97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147B602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C2364F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4E4700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AAAADC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0D8D6E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254B742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0C67AC6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8F6B09D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AB7EB58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60D1772" w14:textId="5AE267E0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Area(s) of Research/Ongoing Activity/Works in Progress</w:t>
      </w:r>
    </w:p>
    <w:p w14:paraId="23F784B1" w14:textId="79424F2C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Project Description</w:t>
      </w:r>
    </w:p>
    <w:p w14:paraId="7FE4353B" w14:textId="70DB0826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F281BD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0C16BF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756A5D6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24DFC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BAAAC3D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D9E882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5DA6B3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750844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6EFB3D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4D4333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BBD066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3603BB8" w14:textId="4DDFEA98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237A0AA" w14:textId="710E63BA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Scientific Papers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Published in peer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reviewed journals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(or attach complete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bibliography)</w:t>
      </w:r>
    </w:p>
    <w:p w14:paraId="0E04AD01" w14:textId="5014B820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Complete References</w:t>
      </w:r>
    </w:p>
    <w:p w14:paraId="45E890A5" w14:textId="0601EECC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F21DAD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0D4FC4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5E0683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D0B208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EECDD3A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FEFB47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9EA19A2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4E639B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F41D1F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B21B7F1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9A7B1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2A34E6E" w14:textId="646DA713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DAF6814" w14:textId="2A493095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Scientific Papers Presented at Conferences</w:t>
      </w:r>
      <w:r w:rsidR="00FC4DA5" w:rsidRPr="00FC4DA5">
        <w:rPr>
          <w:rFonts w:ascii="Calibri" w:hAnsi="Calibri" w:cs="Arial"/>
          <w:b/>
          <w:color w:val="231F20"/>
        </w:rPr>
        <w:t xml:space="preserve"> o</w:t>
      </w:r>
      <w:r w:rsidRPr="00FC4DA5">
        <w:rPr>
          <w:rFonts w:ascii="Calibri" w:hAnsi="Calibri" w:cs="Arial"/>
          <w:b/>
          <w:color w:val="231F20"/>
        </w:rPr>
        <w:t>ther than AAAM (or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attach complete list)</w:t>
      </w:r>
    </w:p>
    <w:p w14:paraId="24F1129C" w14:textId="1EEFEB1E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</w:t>
      </w:r>
    </w:p>
    <w:p w14:paraId="751B94AB" w14:textId="3E235BDB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C8D9B2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85763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E15EAE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9E1C3F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526991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4CCDFF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2B8552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4A6A36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D6E2FB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CEA51B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7A0C23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A3D83AA" w14:textId="7D46B347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C58B710" w14:textId="1273957D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73AAA7B" w14:textId="77777777" w:rsidR="00FC4DA5" w:rsidRPr="00B905D4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C48E6AC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9225693" w14:textId="1CD7C262" w:rsidR="00B905D4" w:rsidRPr="00FC4DA5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Positions in Other Organizations</w:t>
      </w:r>
    </w:p>
    <w:p w14:paraId="5257B84F" w14:textId="19D0E50C" w:rsidR="00B905D4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Posi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Organiza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 w:rsidR="00B905D4" w:rsidRPr="00B905D4">
        <w:rPr>
          <w:rFonts w:ascii="Calibri" w:hAnsi="Calibri" w:cs="Arial"/>
          <w:color w:val="231F20"/>
        </w:rPr>
        <w:t>Year</w:t>
      </w:r>
    </w:p>
    <w:p w14:paraId="7DEFB614" w14:textId="70290A5C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D42CE0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6E78B2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BD3685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856720D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62292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BD17B2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E6DA98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00CB81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300334A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BC4FF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853783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5928DD3" w14:textId="0A4694AE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0C292DA" w14:textId="4F62D795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FC4DA5">
        <w:rPr>
          <w:rFonts w:ascii="Calibri" w:hAnsi="Calibri" w:cs="Arial"/>
          <w:b/>
          <w:color w:val="231F20"/>
        </w:rPr>
        <w:t>Other Significant Professional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Accomplishments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in the Field of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Traffic Crash Injury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Prevention or Control,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or Impact Biomechanics</w:t>
      </w:r>
    </w:p>
    <w:p w14:paraId="47EEE797" w14:textId="01E27BEA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fic Activity</w:t>
      </w:r>
    </w:p>
    <w:p w14:paraId="68B87461" w14:textId="0755AC2C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63A97C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0DC8FD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8881FC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38C16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15F9222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A7611C5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E94903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46DDCD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5BEAB08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EB413D8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D6A194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9D68B88" w14:textId="06B38B1F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F3FF2B0" w14:textId="173013D5" w:rsidR="00B905D4" w:rsidRP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Other </w:t>
      </w:r>
      <w:r w:rsidR="00B905D4" w:rsidRPr="00FC4DA5">
        <w:rPr>
          <w:rFonts w:ascii="Calibri" w:hAnsi="Calibri" w:cs="Arial"/>
          <w:b/>
          <w:color w:val="231F20"/>
        </w:rPr>
        <w:t>Awards</w:t>
      </w:r>
    </w:p>
    <w:p w14:paraId="0AB24201" w14:textId="54EAC233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Conferred By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 xml:space="preserve">Date Received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 xml:space="preserve">Purpose </w:t>
      </w:r>
      <w:r w:rsidR="00FC4DA5">
        <w:rPr>
          <w:rFonts w:ascii="Calibri" w:hAnsi="Calibri" w:cs="Arial"/>
          <w:color w:val="231F20"/>
        </w:rPr>
        <w:t xml:space="preserve">of </w:t>
      </w:r>
      <w:r w:rsidRPr="00B905D4">
        <w:rPr>
          <w:rFonts w:ascii="Calibri" w:hAnsi="Calibri" w:cs="Arial"/>
          <w:color w:val="231F20"/>
        </w:rPr>
        <w:t>Award</w:t>
      </w:r>
    </w:p>
    <w:p w14:paraId="4D290B3F" w14:textId="3AA15F3B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69C788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BC8E66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53CC873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7E2D05A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35FC7BC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C7E7C98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B7EB27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690E0D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F0D48C8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BADE37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8FD3383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BCF3120" w14:textId="77777777" w:rsidR="00FC4DA5" w:rsidRPr="00B905D4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59897DF7" w14:textId="77777777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26F29D6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477D710" w14:textId="107C1F53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Other Relevant Information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Not Requested Elsewhere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(attach additional pages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as needed)</w:t>
      </w:r>
    </w:p>
    <w:p w14:paraId="04CA7C96" w14:textId="671A3A44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759D027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B935E5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F96A79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1A814FD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839EC2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126520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625365C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CA353E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0D738C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BAB404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3CCDC67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AC1C848" w14:textId="739AC899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140E842E" w14:textId="6CEA1F1B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  <w:r w:rsidRPr="00B905D4">
        <w:rPr>
          <w:rFonts w:ascii="Calibri" w:hAnsi="Calibri" w:cs="Times New Roman"/>
          <w:color w:val="231F20"/>
        </w:rPr>
        <w:t>A self-nominated candidate for Fellow status is required to submit five (5) letters of recommendation from current AAAM</w:t>
      </w:r>
      <w:r>
        <w:rPr>
          <w:rFonts w:ascii="Calibri" w:hAnsi="Calibri" w:cs="Times New Roman"/>
          <w:color w:val="231F20"/>
        </w:rPr>
        <w:t xml:space="preserve"> </w:t>
      </w:r>
      <w:r w:rsidRPr="00B905D4">
        <w:rPr>
          <w:rFonts w:ascii="Calibri" w:hAnsi="Calibri" w:cs="Times New Roman"/>
          <w:color w:val="231F20"/>
        </w:rPr>
        <w:t>members in good standing for at least five (5) years who know the candidate and can attest to his or her qualifications.</w:t>
      </w:r>
    </w:p>
    <w:p w14:paraId="069AD114" w14:textId="7C539493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7D8FB04" w14:textId="35300647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E6DA7BD" w14:textId="5435E0D1" w:rsidR="00FC4DA5" w:rsidRDefault="00FC4DA5" w:rsidP="00FC4DA5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Times New Roman"/>
          <w:color w:val="231F20"/>
        </w:rPr>
      </w:pPr>
      <w:r>
        <w:rPr>
          <w:rFonts w:ascii="Calibri" w:hAnsi="Calibri" w:cs="Times New Roman"/>
          <w:color w:val="231F20"/>
        </w:rPr>
        <w:t>___________________________</w:t>
      </w:r>
      <w:r>
        <w:rPr>
          <w:rFonts w:ascii="Calibri" w:hAnsi="Calibri" w:cs="Times New Roman"/>
          <w:color w:val="231F20"/>
        </w:rPr>
        <w:tab/>
      </w:r>
      <w:r>
        <w:rPr>
          <w:rFonts w:ascii="Calibri" w:hAnsi="Calibri" w:cs="Times New Roman"/>
          <w:color w:val="231F20"/>
        </w:rPr>
        <w:tab/>
        <w:t>____________________________________</w:t>
      </w:r>
    </w:p>
    <w:p w14:paraId="0C1947B1" w14:textId="264E13AA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Times New Roman"/>
          <w:b/>
          <w:color w:val="231F20"/>
        </w:rPr>
      </w:pPr>
      <w:r w:rsidRPr="00B905D4">
        <w:rPr>
          <w:rFonts w:ascii="Calibri" w:hAnsi="Calibri" w:cs="Times New Roman"/>
          <w:b/>
          <w:color w:val="231F20"/>
        </w:rPr>
        <w:t>Date Submitted</w:t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  <w:t>Signature</w:t>
      </w:r>
    </w:p>
    <w:p w14:paraId="0C5C11BC" w14:textId="4320FFF6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F0DBB51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b/>
          <w:color w:val="231F20"/>
        </w:rPr>
      </w:pPr>
    </w:p>
    <w:p w14:paraId="64084FB7" w14:textId="5AAE553E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b/>
          <w:color w:val="231F20"/>
        </w:rPr>
      </w:pPr>
      <w:r w:rsidRPr="00B905D4">
        <w:rPr>
          <w:rFonts w:ascii="Calibri" w:hAnsi="Calibri" w:cs="Times New Roman"/>
          <w:b/>
          <w:color w:val="231F20"/>
        </w:rPr>
        <w:t>Submit applications and materials to the Fellow Review Committee by</w:t>
      </w:r>
      <w:r w:rsidR="00967E68">
        <w:rPr>
          <w:rFonts w:ascii="Calibri" w:hAnsi="Calibri" w:cs="Times New Roman"/>
          <w:b/>
          <w:color w:val="231F20"/>
        </w:rPr>
        <w:t xml:space="preserve"> </w:t>
      </w:r>
      <w:r w:rsidR="0028360A">
        <w:rPr>
          <w:rFonts w:ascii="Calibri" w:hAnsi="Calibri" w:cs="Times New Roman"/>
          <w:b/>
          <w:color w:val="231F20"/>
        </w:rPr>
        <w:t>June 15, 2022</w:t>
      </w:r>
      <w:r w:rsidR="00967E68">
        <w:rPr>
          <w:rFonts w:ascii="Calibri" w:hAnsi="Calibri" w:cs="Times New Roman"/>
          <w:b/>
          <w:color w:val="231F20"/>
        </w:rPr>
        <w:t>.</w:t>
      </w:r>
    </w:p>
    <w:sectPr w:rsidR="00B905D4" w:rsidRPr="00B90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Nbc0Njc3NTZQ0lEKTi0uzszPAykwrAUA1TtPXSwAAAA="/>
  </w:docVars>
  <w:rsids>
    <w:rsidRoot w:val="0087449B"/>
    <w:rsid w:val="002759D1"/>
    <w:rsid w:val="0028360A"/>
    <w:rsid w:val="002F4042"/>
    <w:rsid w:val="00315989"/>
    <w:rsid w:val="006F026C"/>
    <w:rsid w:val="0087449B"/>
    <w:rsid w:val="00967E68"/>
    <w:rsid w:val="00B905D4"/>
    <w:rsid w:val="00ED0103"/>
    <w:rsid w:val="00FC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E2701"/>
  <w15:chartTrackingRefBased/>
  <w15:docId w15:val="{6F048CA1-181C-41FA-B838-500E95777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D1344-DD84-4305-8183-BDCD4E536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791</Words>
  <Characters>1021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eel</dc:creator>
  <cp:keywords/>
  <dc:description/>
  <cp:lastModifiedBy>Paige Fellows</cp:lastModifiedBy>
  <cp:revision>2</cp:revision>
  <dcterms:created xsi:type="dcterms:W3CDTF">2022-05-03T16:40:00Z</dcterms:created>
  <dcterms:modified xsi:type="dcterms:W3CDTF">2022-05-03T16:40:00Z</dcterms:modified>
</cp:coreProperties>
</file>